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64FC" w:rsidRDefault="000A5D4B" w:rsidP="006509C9">
      <w:pPr>
        <w:tabs>
          <w:tab w:val="left" w:pos="10915"/>
        </w:tabs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8164FC" w:rsidRDefault="000A5D4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8164FC" w:rsidRDefault="008164FC">
      <w:pPr>
        <w:jc w:val="center"/>
        <w:rPr>
          <w:sz w:val="28"/>
          <w:szCs w:val="28"/>
        </w:rPr>
      </w:pPr>
    </w:p>
    <w:p w:rsidR="008164FC" w:rsidRDefault="000A5D4B" w:rsidP="000A5D4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8164FC" w:rsidRDefault="000A5D4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8164FC" w:rsidRDefault="000A5D4B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t>The Bunny</w:t>
      </w:r>
      <w:r>
        <w:pict>
          <v:rect id="_x0000_i1026" style="width:0;height:1.5pt" o:hralign="center" o:hrstd="t" o:hr="t" fillcolor="#a0a0a0" stroked="f"/>
        </w:pict>
      </w:r>
    </w:p>
    <w:p w:rsidR="008164FC" w:rsidRDefault="000A5D4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8164FC" w:rsidRPr="00D13A72" w:rsidRDefault="000A5D4B" w:rsidP="00D13A72">
      <w:pPr>
        <w:ind w:left="720"/>
        <w:rPr>
          <w:rStyle w:val="Strong"/>
        </w:rPr>
      </w:pPr>
      <w:r>
        <w:rPr>
          <w:sz w:val="28"/>
          <w:szCs w:val="28"/>
        </w:rPr>
        <w:t xml:space="preserve">To eat all the coins </w:t>
      </w:r>
      <w:r w:rsidR="00FB707C">
        <w:rPr>
          <w:rStyle w:val="Strong"/>
        </w:rPr>
        <w:t>and go to market place to sell carrots.</w:t>
      </w:r>
    </w:p>
    <w:p w:rsidR="008164FC" w:rsidRDefault="000A5D4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8164FC" w:rsidRDefault="000A5D4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?</w:t>
      </w:r>
    </w:p>
    <w:p w:rsidR="008164FC" w:rsidRDefault="000A5D4B" w:rsidP="000A5D4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unny </w:t>
      </w:r>
      <w:r>
        <w:rPr>
          <w:sz w:val="28"/>
          <w:szCs w:val="28"/>
        </w:rPr>
        <w:t>who wants has to travel a long distance</w:t>
      </w:r>
    </w:p>
    <w:p w:rsidR="008164FC" w:rsidRDefault="000A5D4B" w:rsidP="00D13A72">
      <w:pPr>
        <w:rPr>
          <w:sz w:val="28"/>
          <w:szCs w:val="28"/>
        </w:rPr>
      </w:pPr>
      <w:r>
        <w:rPr>
          <w:sz w:val="28"/>
          <w:szCs w:val="28"/>
        </w:rPr>
        <w:t>from farm to market for selling. Every day he has been going through</w:t>
      </w:r>
    </w:p>
    <w:p w:rsidR="008164FC" w:rsidRDefault="000A5D4B" w:rsidP="00D13A72">
      <w:pPr>
        <w:rPr>
          <w:sz w:val="28"/>
          <w:szCs w:val="28"/>
        </w:rPr>
      </w:pPr>
      <w:r>
        <w:rPr>
          <w:sz w:val="28"/>
          <w:szCs w:val="28"/>
        </w:rPr>
        <w:t xml:space="preserve">a bridge. But the bridge is destroyed by lava today and bunny </w:t>
      </w:r>
    </w:p>
    <w:p w:rsidR="00C63800" w:rsidRPr="00D13A72" w:rsidRDefault="000A5D4B" w:rsidP="00D13A72">
      <w:pPr>
        <w:rPr>
          <w:sz w:val="28"/>
          <w:szCs w:val="28"/>
        </w:rPr>
      </w:pPr>
      <w:r>
        <w:rPr>
          <w:sz w:val="28"/>
          <w:szCs w:val="28"/>
        </w:rPr>
        <w:t xml:space="preserve">have to go to market. You have to help him to go to the </w:t>
      </w:r>
      <w:r>
        <w:rPr>
          <w:sz w:val="28"/>
          <w:szCs w:val="28"/>
        </w:rPr>
        <w:t>market. Make a game so that you can help the bunny to go to the market to sell the carrots.</w:t>
      </w:r>
    </w:p>
    <w:p w:rsidR="008164FC" w:rsidRDefault="000A5D4B" w:rsidP="000A5D4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8164FC" w:rsidRDefault="000A5D4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:rsidR="008164FC" w:rsidRDefault="000A5D4B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ich respond to the user based on the input from the user</w:t>
      </w:r>
    </w:p>
    <w:p w:rsidR="008164FC" w:rsidRDefault="000A5D4B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rs, monkeys, dinos</w:t>
      </w:r>
      <w:r>
        <w:rPr>
          <w:sz w:val="24"/>
          <w:szCs w:val="24"/>
        </w:rPr>
        <w:t xml:space="preserve">aurs, wizards, etc. are the playing characters in the game.  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character do? </w:t>
            </w: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nn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 w:rsidP="00C63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, Walk, Jump, Eat coins</w:t>
            </w: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</w:tbl>
    <w:p w:rsidR="008164FC" w:rsidRDefault="000A5D4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8164FC" w:rsidRDefault="000A5D4B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 Playing </w:t>
      </w:r>
      <w:r>
        <w:rPr>
          <w:sz w:val="24"/>
          <w:szCs w:val="24"/>
        </w:rPr>
        <w:t>characters are the ones that don't have an action or behavior when the user interacts with the game.</w:t>
      </w:r>
    </w:p>
    <w:p w:rsidR="008164FC" w:rsidRDefault="000A5D4B">
      <w:pPr>
        <w:numPr>
          <w:ilvl w:val="0"/>
          <w:numId w:val="3"/>
        </w:numPr>
      </w:pPr>
      <w:r>
        <w:rPr>
          <w:sz w:val="24"/>
          <w:szCs w:val="24"/>
        </w:rPr>
        <w:t xml:space="preserve">Hurdles, stones, bananas, coins, etc. are non-playing characters in the </w:t>
      </w:r>
      <w:bookmarkStart w:id="0" w:name="_GoBack"/>
      <w:bookmarkEnd w:id="0"/>
      <w:r>
        <w:rPr>
          <w:sz w:val="24"/>
          <w:szCs w:val="24"/>
        </w:rPr>
        <w:t>game.</w:t>
      </w:r>
      <w:r>
        <w:rPr>
          <w:sz w:val="28"/>
          <w:szCs w:val="28"/>
        </w:rPr>
        <w:t xml:space="preserve">   </w:t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character do? </w:t>
            </w: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 w:rsidR="00C63800">
              <w:rPr>
                <w:sz w:val="28"/>
                <w:szCs w:val="28"/>
              </w:rPr>
              <w:t>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av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bunny</w:t>
            </w: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B3D3A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4422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0A5D4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164FC" w:rsidRDefault="008164F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</w:tbl>
    <w:p w:rsidR="008164FC" w:rsidRDefault="008164FC">
      <w:pPr>
        <w:rPr>
          <w:sz w:val="28"/>
          <w:szCs w:val="28"/>
        </w:rPr>
      </w:pPr>
    </w:p>
    <w:p w:rsidR="008164FC" w:rsidRDefault="008164FC">
      <w:pPr>
        <w:ind w:left="720"/>
        <w:rPr>
          <w:sz w:val="28"/>
          <w:szCs w:val="28"/>
        </w:rPr>
      </w:pPr>
    </w:p>
    <w:p w:rsidR="008164FC" w:rsidRDefault="008164FC">
      <w:pPr>
        <w:ind w:left="720"/>
        <w:rPr>
          <w:sz w:val="28"/>
          <w:szCs w:val="28"/>
        </w:rPr>
      </w:pPr>
    </w:p>
    <w:p w:rsidR="008164FC" w:rsidRDefault="000A5D4B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8164FC" w:rsidRDefault="000A5D4B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, </w:t>
      </w:r>
    </w:p>
    <w:p w:rsidR="008164FC" w:rsidRDefault="000A5D4B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scenes of the game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8164FC" w:rsidRDefault="008164FC">
      <w:pPr>
        <w:rPr>
          <w:sz w:val="28"/>
          <w:szCs w:val="28"/>
        </w:rPr>
      </w:pPr>
    </w:p>
    <w:p w:rsidR="008164FC" w:rsidRPr="00C149E7" w:rsidRDefault="000A5D4B">
      <w:pPr>
        <w:rPr>
          <w:rStyle w:val="Strong"/>
        </w:rPr>
      </w:pPr>
      <w:r>
        <w:rPr>
          <w:rStyle w:val="Strong"/>
        </w:rPr>
        <w:t>Ok</w:t>
      </w:r>
    </w:p>
    <w:p w:rsidR="008164FC" w:rsidRDefault="000A5D4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1B3D3A" w:rsidRDefault="000A5D4B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:rsidR="00C67B37" w:rsidRDefault="00C67B37">
      <w:pPr>
        <w:rPr>
          <w:sz w:val="28"/>
          <w:szCs w:val="28"/>
        </w:rPr>
      </w:pPr>
    </w:p>
    <w:p w:rsidR="001B3D3A" w:rsidRDefault="000A5D4B">
      <w:pPr>
        <w:rPr>
          <w:sz w:val="28"/>
          <w:szCs w:val="28"/>
        </w:rPr>
      </w:pPr>
      <w:r>
        <w:rPr>
          <w:sz w:val="28"/>
          <w:szCs w:val="28"/>
        </w:rPr>
        <w:t>By adding a scoring system.</w:t>
      </w:r>
    </w:p>
    <w:p w:rsidR="008164FC" w:rsidRPr="000A5D4B" w:rsidRDefault="000A5D4B" w:rsidP="000A5D4B">
      <w:r>
        <w:pict>
          <v:rect id="_x0000_i1030" style="width:0;height:1.5pt" o:hralign="center" o:hrstd="t" o:hr="t" fillcolor="#a0a0a0" stroked="f"/>
        </w:pict>
      </w:r>
    </w:p>
    <w:sectPr w:rsidR="008164FC" w:rsidRPr="000A5D4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8A7F4C"/>
    <w:multiLevelType w:val="multilevel"/>
    <w:tmpl w:val="ADBEF1F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45A6470F"/>
    <w:multiLevelType w:val="multilevel"/>
    <w:tmpl w:val="C17C69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6B1262B6"/>
    <w:multiLevelType w:val="multilevel"/>
    <w:tmpl w:val="4064A4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751D1873"/>
    <w:multiLevelType w:val="multilevel"/>
    <w:tmpl w:val="42FE863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7UwtTQ0tjQxMTZU0lEKTi0uzszPAykwrAUA5xcw4iwAAAA="/>
  </w:docVars>
  <w:rsids>
    <w:rsidRoot w:val="008164FC"/>
    <w:rsid w:val="000A5D4B"/>
    <w:rsid w:val="001B3D3A"/>
    <w:rsid w:val="00332622"/>
    <w:rsid w:val="0034422F"/>
    <w:rsid w:val="003614AC"/>
    <w:rsid w:val="003C15D9"/>
    <w:rsid w:val="006509C9"/>
    <w:rsid w:val="007060F6"/>
    <w:rsid w:val="00734B42"/>
    <w:rsid w:val="00763216"/>
    <w:rsid w:val="007E7BAE"/>
    <w:rsid w:val="008164FC"/>
    <w:rsid w:val="00AE7E11"/>
    <w:rsid w:val="00C149E7"/>
    <w:rsid w:val="00C31970"/>
    <w:rsid w:val="00C63800"/>
    <w:rsid w:val="00C67B37"/>
    <w:rsid w:val="00D13A72"/>
    <w:rsid w:val="00FB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name w:val="a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149E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name w:val="a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149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9</cp:revision>
  <dcterms:created xsi:type="dcterms:W3CDTF">2021-02-12T17:13:00Z</dcterms:created>
  <dcterms:modified xsi:type="dcterms:W3CDTF">2021-02-21T10:14:00Z</dcterms:modified>
</cp:coreProperties>
</file>